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4C37" w14:textId="13FFD3E8" w:rsidR="00E60A93" w:rsidRDefault="00FC385E" w:rsidP="00FC385E">
      <w:pPr>
        <w:spacing w:before="68"/>
        <w:ind w:right="-20"/>
        <w:rPr>
          <w:b/>
          <w:bCs/>
          <w:color w:val="0070C0"/>
          <w:szCs w:val="24"/>
        </w:rPr>
      </w:pPr>
      <w:r>
        <w:rPr>
          <w:rFonts w:eastAsia="Arial" w:cs="Arial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51644FDC" wp14:editId="2FA0AD0B">
            <wp:simplePos x="0" y="0"/>
            <wp:positionH relativeFrom="margin">
              <wp:posOffset>4199255</wp:posOffset>
            </wp:positionH>
            <wp:positionV relativeFrom="paragraph">
              <wp:posOffset>-736600</wp:posOffset>
            </wp:positionV>
            <wp:extent cx="1532490" cy="867712"/>
            <wp:effectExtent l="0" t="0" r="0" b="889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490" cy="867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550C" w:rsidRPr="00BC60CD">
        <w:rPr>
          <w:b/>
          <w:bCs/>
          <w:color w:val="0070C0"/>
          <w:szCs w:val="24"/>
        </w:rPr>
        <w:t>Assessed and Supported Year in Employment (ASYE)</w:t>
      </w:r>
    </w:p>
    <w:p w14:paraId="2D2605DB" w14:textId="52F106A9" w:rsidR="00E60A93" w:rsidRDefault="004D7CA3" w:rsidP="00FC385E">
      <w:pPr>
        <w:spacing w:before="68"/>
        <w:ind w:right="-20"/>
        <w:rPr>
          <w:b/>
          <w:bCs/>
          <w:color w:val="0070C0"/>
          <w:szCs w:val="24"/>
        </w:rPr>
      </w:pPr>
      <w:r w:rsidRPr="00A91364">
        <w:rPr>
          <w:b/>
          <w:bCs/>
          <w:color w:val="0070C0"/>
          <w:szCs w:val="24"/>
        </w:rPr>
        <w:t xml:space="preserve">Heading </w:t>
      </w:r>
      <w:r w:rsidR="00FC385E">
        <w:rPr>
          <w:b/>
          <w:bCs/>
          <w:color w:val="0070C0"/>
          <w:szCs w:val="24"/>
        </w:rPr>
        <w:t>p</w:t>
      </w:r>
      <w:r w:rsidRPr="00CE6677">
        <w:rPr>
          <w:b/>
          <w:bCs/>
          <w:color w:val="0070C0"/>
          <w:szCs w:val="24"/>
        </w:rPr>
        <w:t>age</w:t>
      </w:r>
      <w:r w:rsidR="00A1112C">
        <w:rPr>
          <w:b/>
          <w:bCs/>
          <w:color w:val="0070C0"/>
          <w:szCs w:val="24"/>
        </w:rPr>
        <w:t xml:space="preserve">: </w:t>
      </w:r>
      <w:r w:rsidR="002E2BA1" w:rsidRPr="00A91364">
        <w:rPr>
          <w:b/>
          <w:bCs/>
          <w:color w:val="0070C0"/>
          <w:szCs w:val="24"/>
        </w:rPr>
        <w:t>Part 1</w:t>
      </w:r>
    </w:p>
    <w:p w14:paraId="1AAF65ED" w14:textId="65D70C18" w:rsidR="004D7CA3" w:rsidRDefault="00CB50FE" w:rsidP="00FC385E">
      <w:pPr>
        <w:spacing w:before="68"/>
        <w:ind w:right="-20"/>
        <w:rPr>
          <w:b/>
          <w:bCs/>
          <w:color w:val="0070C0"/>
          <w:szCs w:val="24"/>
        </w:rPr>
      </w:pPr>
      <w:r>
        <w:rPr>
          <w:b/>
          <w:bCs/>
          <w:color w:val="0070C0"/>
          <w:szCs w:val="24"/>
        </w:rPr>
        <w:t>Beginning the ASYE</w:t>
      </w:r>
    </w:p>
    <w:p w14:paraId="76F372FF" w14:textId="77777777" w:rsidR="002F7E53" w:rsidRDefault="002F7E53" w:rsidP="00FC385E">
      <w:pPr>
        <w:spacing w:before="68"/>
        <w:ind w:right="-20"/>
        <w:rPr>
          <w:b/>
          <w:bCs/>
          <w:color w:val="000000" w:themeColor="text1"/>
          <w:szCs w:val="24"/>
        </w:rPr>
      </w:pPr>
    </w:p>
    <w:p w14:paraId="4EBDE9AA" w14:textId="748F9466" w:rsidR="00B929E9" w:rsidRPr="00A638E4" w:rsidRDefault="00B27E75" w:rsidP="00FC385E">
      <w:pPr>
        <w:spacing w:before="68"/>
        <w:ind w:right="-20"/>
        <w:rPr>
          <w:b/>
          <w:bCs/>
          <w:color w:val="FF0000"/>
          <w:szCs w:val="24"/>
        </w:rPr>
      </w:pPr>
      <w:r>
        <w:rPr>
          <w:b/>
          <w:bCs/>
          <w:color w:val="000000" w:themeColor="text1"/>
          <w:szCs w:val="24"/>
        </w:rPr>
        <w:t>To be completed by the NQSW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983"/>
      </w:tblGrid>
      <w:tr w:rsidR="002D7AAC" w:rsidRPr="002D7AAC" w14:paraId="2B688279" w14:textId="77777777" w:rsidTr="00886653">
        <w:trPr>
          <w:trHeight w:hRule="exact" w:val="1402"/>
          <w:jc w:val="center"/>
        </w:trPr>
        <w:tc>
          <w:tcPr>
            <w:tcW w:w="4663" w:type="dxa"/>
            <w:shd w:val="clear" w:color="auto" w:fill="0070C0"/>
            <w:vAlign w:val="center"/>
          </w:tcPr>
          <w:p w14:paraId="1F2A1E12" w14:textId="77777777" w:rsidR="002D7AAC" w:rsidRPr="003B06A8" w:rsidRDefault="002D7AAC" w:rsidP="002D7AA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QSW name</w:t>
            </w:r>
          </w:p>
        </w:tc>
        <w:tc>
          <w:tcPr>
            <w:tcW w:w="3983" w:type="dxa"/>
          </w:tcPr>
          <w:p w14:paraId="70B7A087" w14:textId="77777777" w:rsidR="002D7AAC" w:rsidRDefault="002D7AAC" w:rsidP="00E03B69"/>
          <w:p w14:paraId="2DD04EB7" w14:textId="288AD26E" w:rsidR="00A638E4" w:rsidRPr="002D7AAC" w:rsidRDefault="00A638E4" w:rsidP="00E03B69"/>
        </w:tc>
      </w:tr>
      <w:tr w:rsidR="002D7AAC" w:rsidRPr="002D7AAC" w14:paraId="27164340" w14:textId="77777777" w:rsidTr="00886653">
        <w:trPr>
          <w:trHeight w:hRule="exact" w:val="1263"/>
          <w:jc w:val="center"/>
        </w:trPr>
        <w:tc>
          <w:tcPr>
            <w:tcW w:w="4663" w:type="dxa"/>
            <w:shd w:val="clear" w:color="auto" w:fill="0070C0"/>
            <w:vAlign w:val="center"/>
          </w:tcPr>
          <w:p w14:paraId="63621414" w14:textId="2EB80E2D" w:rsidR="002D7AAC" w:rsidRPr="003B06A8" w:rsidRDefault="006109A1" w:rsidP="002D7AA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="002D7AAC" w:rsidRPr="003B06A8">
              <w:rPr>
                <w:rFonts w:cs="Arial"/>
                <w:b/>
                <w:color w:val="FFFFFF" w:themeColor="background1"/>
                <w:szCs w:val="24"/>
              </w:rPr>
              <w:t>ssessor name</w:t>
            </w:r>
          </w:p>
        </w:tc>
        <w:tc>
          <w:tcPr>
            <w:tcW w:w="3983" w:type="dxa"/>
          </w:tcPr>
          <w:p w14:paraId="551D9E4E" w14:textId="1F5180B2" w:rsidR="002D7AAC" w:rsidRDefault="002D7AAC" w:rsidP="00E03B69"/>
          <w:p w14:paraId="44A91EFA" w14:textId="4F9653E7" w:rsidR="00A638E4" w:rsidRPr="002D7AAC" w:rsidRDefault="00A638E4" w:rsidP="00E03B69"/>
        </w:tc>
      </w:tr>
      <w:tr w:rsidR="002D7AAC" w:rsidRPr="002D7AAC" w14:paraId="17AFF6F8" w14:textId="77777777" w:rsidTr="00886653">
        <w:trPr>
          <w:trHeight w:hRule="exact" w:val="1295"/>
          <w:jc w:val="center"/>
        </w:trPr>
        <w:tc>
          <w:tcPr>
            <w:tcW w:w="4663" w:type="dxa"/>
            <w:shd w:val="clear" w:color="auto" w:fill="0070C0"/>
            <w:vAlign w:val="center"/>
          </w:tcPr>
          <w:p w14:paraId="64DC7B16" w14:textId="327269C4" w:rsidR="00A638E4" w:rsidRPr="003B06A8" w:rsidRDefault="00FB7CED" w:rsidP="00FC2269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L</w:t>
            </w:r>
            <w:r w:rsidR="002D7AAC" w:rsidRPr="003B06A8">
              <w:rPr>
                <w:rFonts w:cs="Arial"/>
                <w:b/>
                <w:color w:val="FFFFFF" w:themeColor="background1"/>
                <w:szCs w:val="24"/>
              </w:rPr>
              <w:t xml:space="preserve">ine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m</w:t>
            </w:r>
            <w:r w:rsidR="002D7AAC" w:rsidRPr="003B06A8">
              <w:rPr>
                <w:rFonts w:cs="Arial"/>
                <w:b/>
                <w:color w:val="FFFFFF" w:themeColor="background1"/>
                <w:szCs w:val="24"/>
              </w:rPr>
              <w:t>anager name</w:t>
            </w:r>
          </w:p>
          <w:p w14:paraId="1C1EAD58" w14:textId="59765D52" w:rsidR="002D7AAC" w:rsidRPr="003B06A8" w:rsidRDefault="002D7AAC" w:rsidP="00FC2269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</w:t>
            </w:r>
            <w:proofErr w:type="gramStart"/>
            <w:r w:rsidRPr="003B06A8">
              <w:rPr>
                <w:rFonts w:cs="Arial"/>
                <w:b/>
                <w:color w:val="FFFFFF" w:themeColor="background1"/>
                <w:szCs w:val="24"/>
              </w:rPr>
              <w:t>if</w:t>
            </w:r>
            <w:proofErr w:type="gramEnd"/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different from </w:t>
            </w:r>
            <w:r w:rsidR="006109A1"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ssessor)</w:t>
            </w:r>
          </w:p>
        </w:tc>
        <w:tc>
          <w:tcPr>
            <w:tcW w:w="3983" w:type="dxa"/>
          </w:tcPr>
          <w:p w14:paraId="5FECBA32" w14:textId="77777777" w:rsidR="002D7AAC" w:rsidRPr="002D7AAC" w:rsidRDefault="002D7AAC" w:rsidP="00E03B69"/>
        </w:tc>
      </w:tr>
      <w:tr w:rsidR="002D7AAC" w:rsidRPr="002D7AAC" w14:paraId="60D2C8B2" w14:textId="77777777" w:rsidTr="00886653">
        <w:trPr>
          <w:trHeight w:hRule="exact" w:val="1272"/>
          <w:jc w:val="center"/>
        </w:trPr>
        <w:tc>
          <w:tcPr>
            <w:tcW w:w="4663" w:type="dxa"/>
            <w:shd w:val="clear" w:color="auto" w:fill="0070C0"/>
            <w:vAlign w:val="center"/>
          </w:tcPr>
          <w:p w14:paraId="54A243A9" w14:textId="193D7E3B" w:rsidR="002D7AAC" w:rsidRPr="003B06A8" w:rsidRDefault="002D7AAC" w:rsidP="002D7AA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FC2269" w:rsidRPr="003B06A8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tart date </w:t>
            </w:r>
          </w:p>
        </w:tc>
        <w:tc>
          <w:tcPr>
            <w:tcW w:w="3983" w:type="dxa"/>
          </w:tcPr>
          <w:p w14:paraId="700A93BE" w14:textId="77777777" w:rsidR="002D7AAC" w:rsidRPr="002D7AAC" w:rsidRDefault="002D7AAC" w:rsidP="00E03B69"/>
        </w:tc>
      </w:tr>
      <w:tr w:rsidR="002D7AAC" w:rsidRPr="002D7AAC" w14:paraId="63F2F6F4" w14:textId="77777777" w:rsidTr="00886653">
        <w:trPr>
          <w:trHeight w:hRule="exact" w:val="1279"/>
          <w:jc w:val="center"/>
        </w:trPr>
        <w:tc>
          <w:tcPr>
            <w:tcW w:w="4663" w:type="dxa"/>
            <w:shd w:val="clear" w:color="auto" w:fill="0070C0"/>
            <w:vAlign w:val="center"/>
          </w:tcPr>
          <w:p w14:paraId="116A4B6E" w14:textId="77777777" w:rsidR="002D7AAC" w:rsidRPr="003B06A8" w:rsidRDefault="002D7AAC" w:rsidP="002D7AA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Employing organisation</w:t>
            </w:r>
          </w:p>
        </w:tc>
        <w:tc>
          <w:tcPr>
            <w:tcW w:w="3983" w:type="dxa"/>
          </w:tcPr>
          <w:p w14:paraId="35DC6A9E" w14:textId="77777777" w:rsidR="002D7AAC" w:rsidRPr="002D7AAC" w:rsidRDefault="002D7AAC" w:rsidP="00E03B69"/>
        </w:tc>
      </w:tr>
      <w:tr w:rsidR="004D7CA3" w:rsidRPr="002D7AAC" w14:paraId="7983AEB4" w14:textId="77777777" w:rsidTr="00886653">
        <w:trPr>
          <w:trHeight w:hRule="exact" w:val="2531"/>
          <w:jc w:val="center"/>
        </w:trPr>
        <w:tc>
          <w:tcPr>
            <w:tcW w:w="4663" w:type="dxa"/>
            <w:shd w:val="clear" w:color="auto" w:fill="0070C0"/>
            <w:vAlign w:val="center"/>
          </w:tcPr>
          <w:p w14:paraId="5D563E36" w14:textId="77777777" w:rsidR="00886653" w:rsidRDefault="0088665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14:paraId="464833B2" w14:textId="1879E968" w:rsidR="00886653" w:rsidRDefault="0088665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Name </w:t>
            </w:r>
            <w:r w:rsidR="00130257">
              <w:rPr>
                <w:rFonts w:cs="Arial"/>
                <w:b/>
                <w:color w:val="FFFFFF" w:themeColor="background1"/>
                <w:szCs w:val="24"/>
              </w:rPr>
              <w:t>of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 service in which NQSW is based, for example:</w:t>
            </w:r>
          </w:p>
          <w:p w14:paraId="3C9EED72" w14:textId="246349A4" w:rsidR="00886653" w:rsidRDefault="004D7CA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dult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</w:t>
            </w:r>
            <w:r w:rsidR="004B1ED6" w:rsidRPr="003B06A8">
              <w:rPr>
                <w:rFonts w:cs="Arial"/>
                <w:b/>
                <w:color w:val="FFFFFF" w:themeColor="background1"/>
                <w:szCs w:val="24"/>
              </w:rPr>
              <w:t>s</w:t>
            </w:r>
          </w:p>
          <w:p w14:paraId="4975B204" w14:textId="5D7C3CFF" w:rsidR="00886653" w:rsidRDefault="0088665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Mental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h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ealth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14:paraId="2534AE2E" w14:textId="35004D69" w:rsidR="004D7CA3" w:rsidRDefault="004D7CA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Child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 xml:space="preserve"> and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f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amily/Children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’s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14:paraId="43A09950" w14:textId="03267C3D" w:rsidR="00886653" w:rsidRDefault="0088665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14:paraId="7678F265" w14:textId="18F7FC6A" w:rsidR="00886653" w:rsidRDefault="0088665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14:paraId="7C9B3251" w14:textId="68E63606" w:rsidR="00886653" w:rsidRDefault="0088665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14:paraId="62B373E5" w14:textId="197211BA" w:rsidR="00886653" w:rsidRDefault="0088665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14:paraId="481ED7E0" w14:textId="77777777" w:rsidR="00886653" w:rsidRDefault="0088665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14:paraId="4E8ABD2E" w14:textId="3807FAFE" w:rsidR="00886653" w:rsidRPr="003B06A8" w:rsidRDefault="0088665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</w:tc>
        <w:tc>
          <w:tcPr>
            <w:tcW w:w="3983" w:type="dxa"/>
          </w:tcPr>
          <w:p w14:paraId="3B885DCF" w14:textId="77777777" w:rsidR="004D7CA3" w:rsidRPr="002D7AAC" w:rsidRDefault="004D7CA3" w:rsidP="00E03B69"/>
        </w:tc>
      </w:tr>
      <w:tr w:rsidR="002D7AAC" w:rsidRPr="002D7AAC" w14:paraId="0246A9B9" w14:textId="77777777" w:rsidTr="00886653">
        <w:trPr>
          <w:trHeight w:hRule="exact" w:val="1547"/>
          <w:jc w:val="center"/>
        </w:trPr>
        <w:tc>
          <w:tcPr>
            <w:tcW w:w="4663" w:type="dxa"/>
            <w:shd w:val="clear" w:color="auto" w:fill="0070C0"/>
            <w:vAlign w:val="center"/>
          </w:tcPr>
          <w:p w14:paraId="3B95782E" w14:textId="1CDCFB4E" w:rsidR="004D7CA3" w:rsidRPr="003B06A8" w:rsidRDefault="004D7CA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ame</w:t>
            </w:r>
            <w:r w:rsidR="00F71C5B">
              <w:rPr>
                <w:rFonts w:cs="Arial"/>
                <w:b/>
                <w:color w:val="FFFFFF" w:themeColor="background1"/>
                <w:szCs w:val="24"/>
              </w:rPr>
              <w:t xml:space="preserve"> and/or 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type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of team </w:t>
            </w:r>
          </w:p>
          <w:p w14:paraId="2F4BFE56" w14:textId="70304B9C" w:rsidR="00A638E4" w:rsidRPr="003B06A8" w:rsidRDefault="004D7CA3" w:rsidP="004D7CA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</w:t>
            </w:r>
            <w:proofErr w:type="gramStart"/>
            <w:r w:rsidRPr="003B06A8">
              <w:rPr>
                <w:rFonts w:cs="Arial"/>
                <w:b/>
                <w:color w:val="FFFFFF" w:themeColor="background1"/>
                <w:szCs w:val="24"/>
              </w:rPr>
              <w:t>please</w:t>
            </w:r>
            <w:proofErr w:type="gramEnd"/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do not record address)</w:t>
            </w:r>
          </w:p>
        </w:tc>
        <w:tc>
          <w:tcPr>
            <w:tcW w:w="3983" w:type="dxa"/>
          </w:tcPr>
          <w:p w14:paraId="1168F333" w14:textId="77777777" w:rsidR="002D7AAC" w:rsidRPr="002D7AAC" w:rsidRDefault="002D7AAC" w:rsidP="00E03B69"/>
        </w:tc>
      </w:tr>
    </w:tbl>
    <w:p w14:paraId="6BE9C88A" w14:textId="77777777" w:rsidR="002D7AAC" w:rsidRPr="002D7AAC" w:rsidRDefault="002D7AAC" w:rsidP="002D7AAC">
      <w:pPr>
        <w:tabs>
          <w:tab w:val="left" w:pos="820"/>
        </w:tabs>
      </w:pPr>
    </w:p>
    <w:p w14:paraId="0011C714" w14:textId="6BE18F47" w:rsidR="002D7AAC" w:rsidRPr="00F378D1" w:rsidRDefault="002D7AAC" w:rsidP="00947AAE">
      <w:pPr>
        <w:rPr>
          <w:rFonts w:eastAsia="Arial" w:cs="Arial"/>
          <w:b/>
          <w:color w:val="FF0000"/>
          <w:sz w:val="28"/>
          <w:szCs w:val="28"/>
        </w:rPr>
      </w:pPr>
    </w:p>
    <w:sectPr w:rsidR="002D7AAC" w:rsidRPr="00F378D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87426" w14:textId="77777777" w:rsidR="00C06D6E" w:rsidRDefault="00C06D6E" w:rsidP="0088774E">
      <w:pPr>
        <w:spacing w:after="0" w:line="240" w:lineRule="auto"/>
      </w:pPr>
      <w:r>
        <w:separator/>
      </w:r>
    </w:p>
  </w:endnote>
  <w:endnote w:type="continuationSeparator" w:id="0">
    <w:p w14:paraId="6FFF98FA" w14:textId="77777777" w:rsidR="00C06D6E" w:rsidRDefault="00C06D6E" w:rsidP="00887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10035" w14:textId="77777777" w:rsidR="00517FF3" w:rsidRDefault="00517F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02B6" w14:textId="04973A13" w:rsidR="006C5F36" w:rsidRDefault="006C5F36" w:rsidP="006C5F36">
    <w:pPr>
      <w:pStyle w:val="Footer"/>
      <w:rPr>
        <w:rFonts w:cs="Arial"/>
        <w:b/>
        <w:bCs/>
        <w:sz w:val="22"/>
      </w:rPr>
    </w:pPr>
    <w:r>
      <w:rPr>
        <w:rFonts w:cs="Arial"/>
        <w:b/>
        <w:bCs/>
        <w:sz w:val="22"/>
      </w:rPr>
      <w:t>This document has been produced by Skills for Care and should not be altered</w:t>
    </w:r>
  </w:p>
  <w:p w14:paraId="4462530A" w14:textId="77777777" w:rsidR="0088774E" w:rsidRPr="00D06736" w:rsidRDefault="0088774E" w:rsidP="00D067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D8692" w14:textId="77777777" w:rsidR="00517FF3" w:rsidRDefault="00517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0829C" w14:textId="77777777" w:rsidR="00C06D6E" w:rsidRDefault="00C06D6E" w:rsidP="0088774E">
      <w:pPr>
        <w:spacing w:after="0" w:line="240" w:lineRule="auto"/>
      </w:pPr>
      <w:r>
        <w:separator/>
      </w:r>
    </w:p>
  </w:footnote>
  <w:footnote w:type="continuationSeparator" w:id="0">
    <w:p w14:paraId="750F5B23" w14:textId="77777777" w:rsidR="00C06D6E" w:rsidRDefault="00C06D6E" w:rsidP="008877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14321" w14:textId="77777777" w:rsidR="00517FF3" w:rsidRDefault="00517F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8D38" w14:textId="404C5EDD" w:rsidR="00221DE7" w:rsidRPr="003F0EEC" w:rsidRDefault="00FE2234">
    <w:pPr>
      <w:pStyle w:val="Header"/>
      <w:rPr>
        <w:rFonts w:ascii="Arial" w:hAnsi="Arial" w:cs="Arial"/>
        <w:b/>
        <w:bCs/>
        <w:sz w:val="24"/>
        <w:szCs w:val="24"/>
      </w:rPr>
    </w:pPr>
    <w:r w:rsidRPr="003F0EEC">
      <w:rPr>
        <w:rFonts w:ascii="Arial" w:hAnsi="Arial" w:cs="Arial"/>
        <w:b/>
        <w:bCs/>
        <w:sz w:val="24"/>
        <w:szCs w:val="24"/>
      </w:rPr>
      <w:t>1:</w:t>
    </w:r>
    <w:r w:rsidR="00C96D75">
      <w:rPr>
        <w:rFonts w:ascii="Arial" w:hAnsi="Arial" w:cs="Arial"/>
        <w:b/>
        <w:bCs/>
        <w:sz w:val="24"/>
        <w:szCs w:val="24"/>
      </w:rPr>
      <w:t xml:space="preserve"> </w:t>
    </w:r>
    <w:r w:rsidRPr="003F0EEC">
      <w:rPr>
        <w:rFonts w:ascii="Arial" w:hAnsi="Arial" w:cs="Arial"/>
        <w:b/>
        <w:bCs/>
        <w:sz w:val="24"/>
        <w:szCs w:val="24"/>
      </w:rPr>
      <w:t>HP</w:t>
    </w:r>
  </w:p>
  <w:p w14:paraId="2388FACC" w14:textId="77777777" w:rsidR="00221DE7" w:rsidRDefault="00221D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6F168" w14:textId="77777777" w:rsidR="00517FF3" w:rsidRDefault="00517F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24B0"/>
    <w:multiLevelType w:val="hybridMultilevel"/>
    <w:tmpl w:val="4C967B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05406"/>
    <w:multiLevelType w:val="hybridMultilevel"/>
    <w:tmpl w:val="86865D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727505"/>
    <w:multiLevelType w:val="hybridMultilevel"/>
    <w:tmpl w:val="1E7E0BD8"/>
    <w:lvl w:ilvl="0" w:tplc="CF988B1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845C1E1E">
      <w:numFmt w:val="bullet"/>
      <w:lvlText w:val="•"/>
      <w:lvlJc w:val="left"/>
      <w:pPr>
        <w:ind w:left="1750" w:hanging="360"/>
      </w:pPr>
    </w:lvl>
    <w:lvl w:ilvl="2" w:tplc="AFC6E98E">
      <w:numFmt w:val="bullet"/>
      <w:lvlText w:val="•"/>
      <w:lvlJc w:val="left"/>
      <w:pPr>
        <w:ind w:left="2681" w:hanging="360"/>
      </w:pPr>
    </w:lvl>
    <w:lvl w:ilvl="3" w:tplc="A4B893FE">
      <w:numFmt w:val="bullet"/>
      <w:lvlText w:val="•"/>
      <w:lvlJc w:val="left"/>
      <w:pPr>
        <w:ind w:left="3611" w:hanging="360"/>
      </w:pPr>
    </w:lvl>
    <w:lvl w:ilvl="4" w:tplc="E978684C">
      <w:numFmt w:val="bullet"/>
      <w:lvlText w:val="•"/>
      <w:lvlJc w:val="left"/>
      <w:pPr>
        <w:ind w:left="4542" w:hanging="360"/>
      </w:pPr>
    </w:lvl>
    <w:lvl w:ilvl="5" w:tplc="903CCC26">
      <w:numFmt w:val="bullet"/>
      <w:lvlText w:val="•"/>
      <w:lvlJc w:val="left"/>
      <w:pPr>
        <w:ind w:left="5473" w:hanging="360"/>
      </w:pPr>
    </w:lvl>
    <w:lvl w:ilvl="6" w:tplc="4BAA3184">
      <w:numFmt w:val="bullet"/>
      <w:lvlText w:val="•"/>
      <w:lvlJc w:val="left"/>
      <w:pPr>
        <w:ind w:left="6403" w:hanging="360"/>
      </w:pPr>
    </w:lvl>
    <w:lvl w:ilvl="7" w:tplc="0BFC258A">
      <w:numFmt w:val="bullet"/>
      <w:lvlText w:val="•"/>
      <w:lvlJc w:val="left"/>
      <w:pPr>
        <w:ind w:left="7334" w:hanging="360"/>
      </w:pPr>
    </w:lvl>
    <w:lvl w:ilvl="8" w:tplc="83B67C90">
      <w:numFmt w:val="bullet"/>
      <w:lvlText w:val="•"/>
      <w:lvlJc w:val="left"/>
      <w:pPr>
        <w:ind w:left="8265" w:hanging="360"/>
      </w:pPr>
    </w:lvl>
  </w:abstractNum>
  <w:abstractNum w:abstractNumId="3" w15:restartNumberingAfterBreak="0">
    <w:nsid w:val="11D54019"/>
    <w:multiLevelType w:val="hybridMultilevel"/>
    <w:tmpl w:val="84E6C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519A8"/>
    <w:multiLevelType w:val="hybridMultilevel"/>
    <w:tmpl w:val="E746F4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416"/>
    <w:multiLevelType w:val="hybridMultilevel"/>
    <w:tmpl w:val="995E2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448B2"/>
    <w:multiLevelType w:val="hybridMultilevel"/>
    <w:tmpl w:val="3430A1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5E2152"/>
    <w:multiLevelType w:val="hybridMultilevel"/>
    <w:tmpl w:val="4F247900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 w15:restartNumberingAfterBreak="0">
    <w:nsid w:val="23483606"/>
    <w:multiLevelType w:val="hybridMultilevel"/>
    <w:tmpl w:val="607A97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444EEE"/>
    <w:multiLevelType w:val="hybridMultilevel"/>
    <w:tmpl w:val="73BEDB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FD2672"/>
    <w:multiLevelType w:val="hybridMultilevel"/>
    <w:tmpl w:val="438252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5D052F"/>
    <w:multiLevelType w:val="hybridMultilevel"/>
    <w:tmpl w:val="9A3C83E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2DD7453E"/>
    <w:multiLevelType w:val="hybridMultilevel"/>
    <w:tmpl w:val="9BEE9D3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F8234E"/>
    <w:multiLevelType w:val="hybridMultilevel"/>
    <w:tmpl w:val="1F5C9304"/>
    <w:lvl w:ilvl="0" w:tplc="4DB48C5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D26873"/>
    <w:multiLevelType w:val="hybridMultilevel"/>
    <w:tmpl w:val="922884AC"/>
    <w:lvl w:ilvl="0" w:tplc="129409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463871"/>
    <w:multiLevelType w:val="hybridMultilevel"/>
    <w:tmpl w:val="8CF641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D8750A"/>
    <w:multiLevelType w:val="hybridMultilevel"/>
    <w:tmpl w:val="570AA4B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7B5F34"/>
    <w:multiLevelType w:val="hybridMultilevel"/>
    <w:tmpl w:val="CF0A600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BB9CF9DE">
      <w:numFmt w:val="bullet"/>
      <w:lvlText w:val=""/>
      <w:lvlJc w:val="left"/>
      <w:pPr>
        <w:ind w:left="1193" w:hanging="360"/>
      </w:pPr>
      <w:rPr>
        <w:rFonts w:ascii="Wingdings 2" w:eastAsia="Calibri" w:hAnsi="Wingdings 2" w:cs="Wingdings 2" w:hint="default"/>
        <w:color w:val="231F20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8" w15:restartNumberingAfterBreak="0">
    <w:nsid w:val="3C2F0C32"/>
    <w:multiLevelType w:val="hybridMultilevel"/>
    <w:tmpl w:val="8334FF0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E67BED"/>
    <w:multiLevelType w:val="hybridMultilevel"/>
    <w:tmpl w:val="DDE2AB42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0" w15:restartNumberingAfterBreak="0">
    <w:nsid w:val="40F35C1F"/>
    <w:multiLevelType w:val="hybridMultilevel"/>
    <w:tmpl w:val="97A6224E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1" w15:restartNumberingAfterBreak="0">
    <w:nsid w:val="42213592"/>
    <w:multiLevelType w:val="hybridMultilevel"/>
    <w:tmpl w:val="E1DC5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D97228"/>
    <w:multiLevelType w:val="hybridMultilevel"/>
    <w:tmpl w:val="68DE822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3" w15:restartNumberingAfterBreak="0">
    <w:nsid w:val="4B791681"/>
    <w:multiLevelType w:val="hybridMultilevel"/>
    <w:tmpl w:val="F72E4E5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4" w15:restartNumberingAfterBreak="0">
    <w:nsid w:val="4C2026C4"/>
    <w:multiLevelType w:val="hybridMultilevel"/>
    <w:tmpl w:val="E3247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CC1B27"/>
    <w:multiLevelType w:val="hybridMultilevel"/>
    <w:tmpl w:val="C2549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15B2B"/>
    <w:multiLevelType w:val="hybridMultilevel"/>
    <w:tmpl w:val="840E77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A75141"/>
    <w:multiLevelType w:val="hybridMultilevel"/>
    <w:tmpl w:val="E4CAA6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703CFC"/>
    <w:multiLevelType w:val="hybridMultilevel"/>
    <w:tmpl w:val="D3B097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D52AC9"/>
    <w:multiLevelType w:val="hybridMultilevel"/>
    <w:tmpl w:val="450AF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C5FEA"/>
    <w:multiLevelType w:val="hybridMultilevel"/>
    <w:tmpl w:val="220201A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525980"/>
    <w:multiLevelType w:val="hybridMultilevel"/>
    <w:tmpl w:val="D3DADF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AC5621"/>
    <w:multiLevelType w:val="hybridMultilevel"/>
    <w:tmpl w:val="EC54D90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304582"/>
    <w:multiLevelType w:val="hybridMultilevel"/>
    <w:tmpl w:val="A20409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B83B8D"/>
    <w:multiLevelType w:val="hybridMultilevel"/>
    <w:tmpl w:val="AAECC5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0537A"/>
    <w:multiLevelType w:val="hybridMultilevel"/>
    <w:tmpl w:val="81B69C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A17E11"/>
    <w:multiLevelType w:val="hybridMultilevel"/>
    <w:tmpl w:val="6566913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6714CB"/>
    <w:multiLevelType w:val="hybridMultilevel"/>
    <w:tmpl w:val="6BD0753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8" w15:restartNumberingAfterBreak="0">
    <w:nsid w:val="7C0355E7"/>
    <w:multiLevelType w:val="hybridMultilevel"/>
    <w:tmpl w:val="F13ADC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61933367">
    <w:abstractNumId w:val="2"/>
  </w:num>
  <w:num w:numId="2" w16cid:durableId="348458177">
    <w:abstractNumId w:val="24"/>
  </w:num>
  <w:num w:numId="3" w16cid:durableId="440228172">
    <w:abstractNumId w:val="34"/>
  </w:num>
  <w:num w:numId="4" w16cid:durableId="860825232">
    <w:abstractNumId w:val="29"/>
  </w:num>
  <w:num w:numId="5" w16cid:durableId="296768058">
    <w:abstractNumId w:val="3"/>
  </w:num>
  <w:num w:numId="6" w16cid:durableId="1766457955">
    <w:abstractNumId w:val="25"/>
  </w:num>
  <w:num w:numId="7" w16cid:durableId="1209491912">
    <w:abstractNumId w:val="12"/>
  </w:num>
  <w:num w:numId="8" w16cid:durableId="1630668132">
    <w:abstractNumId w:val="16"/>
  </w:num>
  <w:num w:numId="9" w16cid:durableId="1534683602">
    <w:abstractNumId w:val="32"/>
  </w:num>
  <w:num w:numId="10" w16cid:durableId="526793572">
    <w:abstractNumId w:val="18"/>
  </w:num>
  <w:num w:numId="11" w16cid:durableId="1606770017">
    <w:abstractNumId w:val="30"/>
  </w:num>
  <w:num w:numId="12" w16cid:durableId="326052495">
    <w:abstractNumId w:val="31"/>
  </w:num>
  <w:num w:numId="13" w16cid:durableId="1244098799">
    <w:abstractNumId w:val="19"/>
  </w:num>
  <w:num w:numId="14" w16cid:durableId="1345595985">
    <w:abstractNumId w:val="11"/>
  </w:num>
  <w:num w:numId="15" w16cid:durableId="1893882205">
    <w:abstractNumId w:val="35"/>
  </w:num>
  <w:num w:numId="16" w16cid:durableId="781723738">
    <w:abstractNumId w:val="20"/>
  </w:num>
  <w:num w:numId="17" w16cid:durableId="1905873872">
    <w:abstractNumId w:val="17"/>
  </w:num>
  <w:num w:numId="18" w16cid:durableId="1007488479">
    <w:abstractNumId w:val="7"/>
  </w:num>
  <w:num w:numId="19" w16cid:durableId="669873281">
    <w:abstractNumId w:val="33"/>
  </w:num>
  <w:num w:numId="20" w16cid:durableId="1707021140">
    <w:abstractNumId w:val="10"/>
  </w:num>
  <w:num w:numId="21" w16cid:durableId="366611677">
    <w:abstractNumId w:val="4"/>
  </w:num>
  <w:num w:numId="22" w16cid:durableId="1927885798">
    <w:abstractNumId w:val="6"/>
  </w:num>
  <w:num w:numId="23" w16cid:durableId="4481845">
    <w:abstractNumId w:val="38"/>
  </w:num>
  <w:num w:numId="24" w16cid:durableId="1468618902">
    <w:abstractNumId w:val="5"/>
  </w:num>
  <w:num w:numId="25" w16cid:durableId="1096052828">
    <w:abstractNumId w:val="27"/>
  </w:num>
  <w:num w:numId="26" w16cid:durableId="40444974">
    <w:abstractNumId w:val="8"/>
  </w:num>
  <w:num w:numId="27" w16cid:durableId="2046758413">
    <w:abstractNumId w:val="28"/>
  </w:num>
  <w:num w:numId="28" w16cid:durableId="1419983099">
    <w:abstractNumId w:val="21"/>
  </w:num>
  <w:num w:numId="29" w16cid:durableId="377826934">
    <w:abstractNumId w:val="36"/>
  </w:num>
  <w:num w:numId="30" w16cid:durableId="1375764089">
    <w:abstractNumId w:val="26"/>
  </w:num>
  <w:num w:numId="31" w16cid:durableId="2113041479">
    <w:abstractNumId w:val="15"/>
  </w:num>
  <w:num w:numId="32" w16cid:durableId="1375275982">
    <w:abstractNumId w:val="1"/>
  </w:num>
  <w:num w:numId="33" w16cid:durableId="531112026">
    <w:abstractNumId w:val="9"/>
  </w:num>
  <w:num w:numId="34" w16cid:durableId="746196861">
    <w:abstractNumId w:val="37"/>
  </w:num>
  <w:num w:numId="35" w16cid:durableId="1540045267">
    <w:abstractNumId w:val="22"/>
  </w:num>
  <w:num w:numId="36" w16cid:durableId="1806925496">
    <w:abstractNumId w:val="23"/>
  </w:num>
  <w:num w:numId="37" w16cid:durableId="373237252">
    <w:abstractNumId w:val="0"/>
  </w:num>
  <w:num w:numId="38" w16cid:durableId="1872919497">
    <w:abstractNumId w:val="14"/>
  </w:num>
  <w:num w:numId="39" w16cid:durableId="1814322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MDE2MbI0NzE0szRT0lEKTi0uzszPAykwrAUA3ASJbywAAAA="/>
  </w:docVars>
  <w:rsids>
    <w:rsidRoot w:val="002D7AAC"/>
    <w:rsid w:val="00036CDD"/>
    <w:rsid w:val="00051ADD"/>
    <w:rsid w:val="0007694D"/>
    <w:rsid w:val="00080FF4"/>
    <w:rsid w:val="000930FF"/>
    <w:rsid w:val="000B05E0"/>
    <w:rsid w:val="000B663A"/>
    <w:rsid w:val="000E5C46"/>
    <w:rsid w:val="000F7B69"/>
    <w:rsid w:val="001110A6"/>
    <w:rsid w:val="001118B2"/>
    <w:rsid w:val="00130257"/>
    <w:rsid w:val="001341DE"/>
    <w:rsid w:val="0014078E"/>
    <w:rsid w:val="001A277B"/>
    <w:rsid w:val="001A47DB"/>
    <w:rsid w:val="001C5956"/>
    <w:rsid w:val="00200484"/>
    <w:rsid w:val="00221DE7"/>
    <w:rsid w:val="002439D4"/>
    <w:rsid w:val="0024411C"/>
    <w:rsid w:val="0025198D"/>
    <w:rsid w:val="00256350"/>
    <w:rsid w:val="002776D5"/>
    <w:rsid w:val="002829E1"/>
    <w:rsid w:val="00287EF0"/>
    <w:rsid w:val="002A0553"/>
    <w:rsid w:val="002B6380"/>
    <w:rsid w:val="002B6A8D"/>
    <w:rsid w:val="002D214F"/>
    <w:rsid w:val="002D7AAC"/>
    <w:rsid w:val="002E2BA1"/>
    <w:rsid w:val="002F7E53"/>
    <w:rsid w:val="003123CD"/>
    <w:rsid w:val="00315264"/>
    <w:rsid w:val="00345333"/>
    <w:rsid w:val="003734DF"/>
    <w:rsid w:val="003A1D64"/>
    <w:rsid w:val="003B06A8"/>
    <w:rsid w:val="003F0EEC"/>
    <w:rsid w:val="003F20A1"/>
    <w:rsid w:val="0044743F"/>
    <w:rsid w:val="00466460"/>
    <w:rsid w:val="00490DA3"/>
    <w:rsid w:val="00497D34"/>
    <w:rsid w:val="004A4525"/>
    <w:rsid w:val="004A49B4"/>
    <w:rsid w:val="004B1ED6"/>
    <w:rsid w:val="004D7045"/>
    <w:rsid w:val="004D7CA3"/>
    <w:rsid w:val="004F7343"/>
    <w:rsid w:val="00517FF3"/>
    <w:rsid w:val="00543E75"/>
    <w:rsid w:val="0055536E"/>
    <w:rsid w:val="005749AA"/>
    <w:rsid w:val="00577F50"/>
    <w:rsid w:val="0058186A"/>
    <w:rsid w:val="005A3D9F"/>
    <w:rsid w:val="005E7BCF"/>
    <w:rsid w:val="005F726F"/>
    <w:rsid w:val="00601760"/>
    <w:rsid w:val="006109A1"/>
    <w:rsid w:val="006150A3"/>
    <w:rsid w:val="00646893"/>
    <w:rsid w:val="00646961"/>
    <w:rsid w:val="00672D39"/>
    <w:rsid w:val="006754EF"/>
    <w:rsid w:val="006A4D94"/>
    <w:rsid w:val="006B5B9B"/>
    <w:rsid w:val="006C5F36"/>
    <w:rsid w:val="006F795C"/>
    <w:rsid w:val="00703850"/>
    <w:rsid w:val="00712AD4"/>
    <w:rsid w:val="00754961"/>
    <w:rsid w:val="0078216F"/>
    <w:rsid w:val="007B18BF"/>
    <w:rsid w:val="007C3BCB"/>
    <w:rsid w:val="00803A46"/>
    <w:rsid w:val="00820D4C"/>
    <w:rsid w:val="00821933"/>
    <w:rsid w:val="00822BDA"/>
    <w:rsid w:val="0083267A"/>
    <w:rsid w:val="008452AB"/>
    <w:rsid w:val="008514E7"/>
    <w:rsid w:val="00860CDD"/>
    <w:rsid w:val="0087706E"/>
    <w:rsid w:val="00886653"/>
    <w:rsid w:val="0088774E"/>
    <w:rsid w:val="008A1E53"/>
    <w:rsid w:val="008A2466"/>
    <w:rsid w:val="008C2984"/>
    <w:rsid w:val="008D48E6"/>
    <w:rsid w:val="008D5BE4"/>
    <w:rsid w:val="008E1319"/>
    <w:rsid w:val="00947AAE"/>
    <w:rsid w:val="009B7236"/>
    <w:rsid w:val="009B7559"/>
    <w:rsid w:val="009F66B9"/>
    <w:rsid w:val="00A1112C"/>
    <w:rsid w:val="00A36D87"/>
    <w:rsid w:val="00A638E4"/>
    <w:rsid w:val="00A71ED7"/>
    <w:rsid w:val="00A73309"/>
    <w:rsid w:val="00A82A6E"/>
    <w:rsid w:val="00A8725D"/>
    <w:rsid w:val="00A91364"/>
    <w:rsid w:val="00A92059"/>
    <w:rsid w:val="00A954D9"/>
    <w:rsid w:val="00AA7824"/>
    <w:rsid w:val="00AC6A00"/>
    <w:rsid w:val="00AD0C8B"/>
    <w:rsid w:val="00AD1659"/>
    <w:rsid w:val="00AD6DE9"/>
    <w:rsid w:val="00AF61D2"/>
    <w:rsid w:val="00B17669"/>
    <w:rsid w:val="00B27E75"/>
    <w:rsid w:val="00B41C03"/>
    <w:rsid w:val="00B529FD"/>
    <w:rsid w:val="00B54EFA"/>
    <w:rsid w:val="00B73484"/>
    <w:rsid w:val="00B87571"/>
    <w:rsid w:val="00B929E9"/>
    <w:rsid w:val="00B9504C"/>
    <w:rsid w:val="00BA7F40"/>
    <w:rsid w:val="00BC60CD"/>
    <w:rsid w:val="00BE0149"/>
    <w:rsid w:val="00BF40A1"/>
    <w:rsid w:val="00C06D6E"/>
    <w:rsid w:val="00C16868"/>
    <w:rsid w:val="00C42E3C"/>
    <w:rsid w:val="00C44C8E"/>
    <w:rsid w:val="00C54422"/>
    <w:rsid w:val="00C91006"/>
    <w:rsid w:val="00C9293F"/>
    <w:rsid w:val="00C96D75"/>
    <w:rsid w:val="00CB50FE"/>
    <w:rsid w:val="00CD3B46"/>
    <w:rsid w:val="00CE6677"/>
    <w:rsid w:val="00CF00F8"/>
    <w:rsid w:val="00D06736"/>
    <w:rsid w:val="00D210D4"/>
    <w:rsid w:val="00D26961"/>
    <w:rsid w:val="00D3193F"/>
    <w:rsid w:val="00D50B5E"/>
    <w:rsid w:val="00DB5BE4"/>
    <w:rsid w:val="00DD53C7"/>
    <w:rsid w:val="00DD6789"/>
    <w:rsid w:val="00DE321B"/>
    <w:rsid w:val="00E03B69"/>
    <w:rsid w:val="00E27C3E"/>
    <w:rsid w:val="00E520BC"/>
    <w:rsid w:val="00E60A93"/>
    <w:rsid w:val="00E63F9F"/>
    <w:rsid w:val="00E70DE7"/>
    <w:rsid w:val="00E7768A"/>
    <w:rsid w:val="00E9124A"/>
    <w:rsid w:val="00E96B1C"/>
    <w:rsid w:val="00EA3249"/>
    <w:rsid w:val="00EA690C"/>
    <w:rsid w:val="00ED4548"/>
    <w:rsid w:val="00EE7344"/>
    <w:rsid w:val="00EE77B6"/>
    <w:rsid w:val="00EF502E"/>
    <w:rsid w:val="00F044D1"/>
    <w:rsid w:val="00F05782"/>
    <w:rsid w:val="00F13478"/>
    <w:rsid w:val="00F378D1"/>
    <w:rsid w:val="00F71C5B"/>
    <w:rsid w:val="00F74377"/>
    <w:rsid w:val="00FB6590"/>
    <w:rsid w:val="00FB7CED"/>
    <w:rsid w:val="00FC2269"/>
    <w:rsid w:val="00FC385E"/>
    <w:rsid w:val="00FC3ED9"/>
    <w:rsid w:val="00FC550C"/>
    <w:rsid w:val="00FE0FF1"/>
    <w:rsid w:val="00FE2234"/>
    <w:rsid w:val="00FF0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F6681"/>
  <w15:chartTrackingRefBased/>
  <w15:docId w15:val="{1404E98F-B400-49A6-9168-8D436A2E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7AAC"/>
    <w:pPr>
      <w:keepNext/>
      <w:spacing w:before="240" w:after="60" w:line="240" w:lineRule="auto"/>
      <w:outlineLvl w:val="2"/>
    </w:pPr>
    <w:rPr>
      <w:rFonts w:eastAsia="Times New Roman" w:cs="Times New Roman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D7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D7AAC"/>
    <w:rPr>
      <w:rFonts w:eastAsia="Times New Roman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uiPriority w:val="1"/>
    <w:unhideWhenUsed/>
    <w:qFormat/>
    <w:rsid w:val="002D7AAC"/>
    <w:pPr>
      <w:widowControl w:val="0"/>
      <w:autoSpaceDE w:val="0"/>
      <w:autoSpaceDN w:val="0"/>
      <w:spacing w:after="0" w:line="240" w:lineRule="auto"/>
    </w:pPr>
    <w:rPr>
      <w:rFonts w:eastAsia="Arial" w:cs="Arial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D7AAC"/>
    <w:rPr>
      <w:rFonts w:eastAsia="Arial" w:cs="Arial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D7AAC"/>
    <w:pPr>
      <w:widowControl w:val="0"/>
      <w:autoSpaceDE w:val="0"/>
      <w:autoSpaceDN w:val="0"/>
      <w:spacing w:before="22" w:after="0" w:line="240" w:lineRule="auto"/>
      <w:ind w:left="820" w:hanging="360"/>
    </w:pPr>
    <w:rPr>
      <w:rFonts w:eastAsia="Arial" w:cs="Arial"/>
      <w:sz w:val="22"/>
      <w:lang w:val="en-US"/>
    </w:rPr>
  </w:style>
  <w:style w:type="table" w:styleId="TableGrid">
    <w:name w:val="Table Grid"/>
    <w:basedOn w:val="TableNormal"/>
    <w:uiPriority w:val="59"/>
    <w:rsid w:val="002D7AAC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D7AAC"/>
    <w:pPr>
      <w:spacing w:after="0" w:line="240" w:lineRule="auto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D7A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AAC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AAC"/>
    <w:rPr>
      <w:rFonts w:asciiTheme="minorHAnsi" w:hAnsiTheme="minorHAnsi"/>
      <w:sz w:val="20"/>
      <w:szCs w:val="20"/>
    </w:rPr>
  </w:style>
  <w:style w:type="paragraph" w:customStyle="1" w:styleId="Body1">
    <w:name w:val="Body 1"/>
    <w:rsid w:val="002D7AAC"/>
    <w:pPr>
      <w:spacing w:after="0" w:line="300" w:lineRule="auto"/>
      <w:outlineLvl w:val="0"/>
    </w:pPr>
    <w:rPr>
      <w:rFonts w:eastAsia="Arial Unicode MS" w:cs="Times New Roman"/>
      <w:color w:val="000000"/>
      <w:sz w:val="22"/>
      <w:szCs w:val="20"/>
      <w:u w:color="000000"/>
      <w:lang w:eastAsia="en-GB"/>
    </w:rPr>
  </w:style>
  <w:style w:type="paragraph" w:customStyle="1" w:styleId="MMMapGraphic">
    <w:name w:val="MM Map Graphic"/>
    <w:basedOn w:val="Normal"/>
    <w:link w:val="MMMapGraphicChar"/>
    <w:rsid w:val="002D7AAC"/>
    <w:pPr>
      <w:spacing w:after="0" w:line="300" w:lineRule="auto"/>
    </w:pPr>
    <w:rPr>
      <w:rFonts w:eastAsia="Arial" w:cs="Arial"/>
      <w:sz w:val="22"/>
      <w:szCs w:val="24"/>
    </w:rPr>
  </w:style>
  <w:style w:type="character" w:customStyle="1" w:styleId="MMMapGraphicChar">
    <w:name w:val="MM Map Graphic Char"/>
    <w:link w:val="MMMapGraphic"/>
    <w:rsid w:val="002D7AAC"/>
    <w:rPr>
      <w:rFonts w:eastAsia="Arial" w:cs="Arial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2D7AAC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2D7AAC"/>
    <w:rPr>
      <w:rFonts w:asciiTheme="minorHAnsi" w:hAnsiTheme="minorHAnsi"/>
      <w:sz w:val="22"/>
    </w:rPr>
  </w:style>
  <w:style w:type="paragraph" w:styleId="Title">
    <w:name w:val="Title"/>
    <w:basedOn w:val="Normal"/>
    <w:link w:val="TitleChar"/>
    <w:qFormat/>
    <w:rsid w:val="002D7AAC"/>
    <w:pPr>
      <w:spacing w:after="0" w:line="240" w:lineRule="auto"/>
      <w:jc w:val="center"/>
    </w:pPr>
    <w:rPr>
      <w:rFonts w:eastAsia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2D7AAC"/>
    <w:rPr>
      <w:rFonts w:eastAsia="Times New Roman" w:cs="Times New Roman"/>
      <w:b/>
      <w:bCs/>
      <w:sz w:val="36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AAC"/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AAC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7AAC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877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74E"/>
  </w:style>
  <w:style w:type="paragraph" w:styleId="BalloonText">
    <w:name w:val="Balloon Text"/>
    <w:basedOn w:val="Normal"/>
    <w:link w:val="BalloonTextChar"/>
    <w:uiPriority w:val="99"/>
    <w:semiHidden/>
    <w:unhideWhenUsed/>
    <w:rsid w:val="00DD67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8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73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3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2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19E0021D7841896C83BFEEA3E89C" ma:contentTypeVersion="14" ma:contentTypeDescription="Create a new document." ma:contentTypeScope="" ma:versionID="5e084bb68fe35b2caf6f35e5df405cac">
  <xsd:schema xmlns:xsd="http://www.w3.org/2001/XMLSchema" xmlns:xs="http://www.w3.org/2001/XMLSchema" xmlns:p="http://schemas.microsoft.com/office/2006/metadata/properties" xmlns:ns1="http://schemas.microsoft.com/sharepoint/v3" xmlns:ns2="952462e9-f539-4389-8c78-c70d5d2f9db3" xmlns:ns3="8314eee9-0870-4954-884e-30884fcd8429" targetNamespace="http://schemas.microsoft.com/office/2006/metadata/properties" ma:root="true" ma:fieldsID="e2154768c52f117bd994a6b2cedc2f99" ns1:_="" ns2:_="" ns3:_="">
    <xsd:import namespace="http://schemas.microsoft.com/sharepoint/v3"/>
    <xsd:import namespace="952462e9-f539-4389-8c78-c70d5d2f9db3"/>
    <xsd:import namespace="8314eee9-0870-4954-884e-30884fcd8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62e9-f539-4389-8c78-c70d5d2f9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4eee9-0870-4954-884e-30884fcd84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F6565-D132-413C-B928-2E90D5518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52462e9-f539-4389-8c78-c70d5d2f9db3"/>
    <ds:schemaRef ds:uri="8314eee9-0870-4954-884e-30884fcd8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BA5C05-5FC5-4442-9BC7-D5EF35214D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D4D6B6-9247-4464-AF8C-CB23E0E449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40AAA85-8476-4985-ADF3-7FA6D93E7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Heading page</dc:title>
  <dc:subject>
  </dc:subject>
  <dc:creator>Julie Statton</dc:creator>
  <cp:keywords>
  </cp:keywords>
  <dc:description>
  </dc:description>
  <cp:lastModifiedBy>Anita Hancock</cp:lastModifiedBy>
  <cp:revision>2</cp:revision>
  <cp:lastPrinted>2022-01-21T15:30:00Z</cp:lastPrinted>
  <dcterms:created xsi:type="dcterms:W3CDTF">2024-05-15T12:38:00Z</dcterms:created>
  <dcterms:modified xsi:type="dcterms:W3CDTF">2024-05-15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619E0021D7841896C83BFEEA3E89C</vt:lpwstr>
  </property>
  <property fmtid="{D5CDD505-2E9C-101B-9397-08002B2CF9AE}" pid="3" name="Order">
    <vt:r8>578800</vt:r8>
  </property>
</Properties>
</file>